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30BC5A" w14:textId="1BAE1BFA" w:rsidR="00BA15B3" w:rsidRPr="004B1A72" w:rsidRDefault="00BA15B3" w:rsidP="00BA15B3">
      <w:pPr>
        <w:jc w:val="center"/>
        <w:rPr>
          <w:sz w:val="28"/>
          <w:szCs w:val="28"/>
        </w:rPr>
      </w:pPr>
      <w:r w:rsidRPr="004B1A72">
        <w:rPr>
          <w:sz w:val="28"/>
          <w:szCs w:val="28"/>
        </w:rPr>
        <w:t>Hair Sensor</w:t>
      </w:r>
      <w:r w:rsidR="003D11CA">
        <w:rPr>
          <w:sz w:val="28"/>
          <w:szCs w:val="28"/>
        </w:rPr>
        <w:t xml:space="preserve"> Array</w:t>
      </w:r>
      <w:r w:rsidR="00624452">
        <w:rPr>
          <w:sz w:val="28"/>
          <w:szCs w:val="28"/>
        </w:rPr>
        <w:t xml:space="preserve"> V2</w:t>
      </w:r>
      <w:r w:rsidR="003D11CA">
        <w:rPr>
          <w:sz w:val="28"/>
          <w:szCs w:val="28"/>
        </w:rPr>
        <w:t>:</w:t>
      </w:r>
      <w:r w:rsidR="003D11CA" w:rsidRPr="003D11CA">
        <w:rPr>
          <w:sz w:val="28"/>
          <w:szCs w:val="28"/>
        </w:rPr>
        <w:t xml:space="preserve"> </w:t>
      </w:r>
      <w:r w:rsidR="003D11CA" w:rsidRPr="004B1A72">
        <w:rPr>
          <w:sz w:val="28"/>
          <w:szCs w:val="28"/>
        </w:rPr>
        <w:t>Differential Amplifier</w:t>
      </w:r>
    </w:p>
    <w:p w14:paraId="3886DF49" w14:textId="49E1BBBC" w:rsidR="00BA15B3" w:rsidRDefault="00BA15B3">
      <w:r>
        <w:t xml:space="preserve">Half bridge amplifier, with </w:t>
      </w:r>
      <w:r w:rsidR="004E56C0">
        <w:t xml:space="preserve">digital </w:t>
      </w:r>
      <w:r>
        <w:t>trimmer to balance the bridge</w:t>
      </w:r>
      <w:r w:rsidR="004E56C0">
        <w:t xml:space="preserve"> and microcontroller.</w:t>
      </w:r>
    </w:p>
    <w:p w14:paraId="332FCBED" w14:textId="074E3D57" w:rsidR="00E4514A" w:rsidRDefault="004A15CE" w:rsidP="00624452">
      <w:pPr>
        <w:jc w:val="center"/>
      </w:pPr>
      <w:r>
        <w:rPr>
          <w:noProof/>
        </w:rPr>
        <w:drawing>
          <wp:inline distT="0" distB="0" distL="0" distR="0" wp14:anchorId="3BD0B763" wp14:editId="71D7F466">
            <wp:extent cx="5781675" cy="4111413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87565" cy="4115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9416" w:type="dxa"/>
        <w:tblInd w:w="-5" w:type="dxa"/>
        <w:tblLook w:val="04A0" w:firstRow="1" w:lastRow="0" w:firstColumn="1" w:lastColumn="0" w:noHBand="0" w:noVBand="1"/>
      </w:tblPr>
      <w:tblGrid>
        <w:gridCol w:w="2020"/>
        <w:gridCol w:w="2570"/>
        <w:gridCol w:w="990"/>
        <w:gridCol w:w="3836"/>
      </w:tblGrid>
      <w:tr w:rsidR="001F4508" w:rsidRPr="004B1A72" w14:paraId="393F883A" w14:textId="77777777" w:rsidTr="003D5D8B">
        <w:trPr>
          <w:trHeight w:val="300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bottom"/>
            <w:hideMark/>
          </w:tcPr>
          <w:p w14:paraId="272BC766" w14:textId="77777777" w:rsidR="00BA15B3" w:rsidRPr="004B1A72" w:rsidRDefault="00BA15B3" w:rsidP="00C0530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4B1A72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Component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bottom"/>
            <w:hideMark/>
          </w:tcPr>
          <w:p w14:paraId="558D61C1" w14:textId="77777777" w:rsidR="00BA15B3" w:rsidRPr="004B1A72" w:rsidRDefault="00BA15B3" w:rsidP="00C0530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4B1A72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Designator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bottom"/>
            <w:hideMark/>
          </w:tcPr>
          <w:p w14:paraId="2BEC10D1" w14:textId="77777777" w:rsidR="00BA15B3" w:rsidRPr="004B1A72" w:rsidRDefault="00BA15B3" w:rsidP="00C0530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4B1A72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Quantity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C0C0"/>
            <w:noWrap/>
            <w:vAlign w:val="bottom"/>
            <w:hideMark/>
          </w:tcPr>
          <w:p w14:paraId="1A4DE464" w14:textId="77777777" w:rsidR="00BA15B3" w:rsidRPr="004B1A72" w:rsidRDefault="00BA15B3" w:rsidP="00C0530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4B1A72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Value</w:t>
            </w:r>
          </w:p>
        </w:tc>
      </w:tr>
      <w:tr w:rsidR="001F4508" w:rsidRPr="001F4508" w14:paraId="67739091" w14:textId="77777777" w:rsidTr="003D5D8B">
        <w:trPr>
          <w:trHeight w:val="300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92A32A" w14:textId="4A3B887A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Fuse </w:t>
            </w: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500mA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8A44B7" w14:textId="0C6B9662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F1,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7B251C" w14:textId="0FBE415D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4B43C4" w14:textId="7965CCE1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Fuse_0603_1608Metric</w:t>
            </w:r>
          </w:p>
        </w:tc>
      </w:tr>
      <w:tr w:rsidR="001F4508" w:rsidRPr="001F4508" w14:paraId="21487DD1" w14:textId="77777777" w:rsidTr="003D5D8B">
        <w:trPr>
          <w:trHeight w:val="300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7DFDC4" w14:textId="77B63E7C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UART</w:t>
            </w:r>
            <w:r w:rsidR="003D5D8B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 </w:t>
            </w: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Connector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7D220C" w14:textId="1674D4B8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J1,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8FD1AB" w14:textId="10DE5312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6B6683" w14:textId="5DB5BA7C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2 pins</w:t>
            </w:r>
          </w:p>
        </w:tc>
      </w:tr>
      <w:tr w:rsidR="001F4508" w:rsidRPr="001F4508" w14:paraId="4FD928FE" w14:textId="77777777" w:rsidTr="003D5D8B">
        <w:trPr>
          <w:trHeight w:val="300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0F86AD" w14:textId="45C5D918" w:rsidR="001F4508" w:rsidRPr="001F4508" w:rsidRDefault="00BF312A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Debugger Connector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AE8D30" w14:textId="1B114347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J2,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6B4B79" w14:textId="3C259B8D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3B1D20" w14:textId="56AC730F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Connector_PinHeader_1.27mm:</w:t>
            </w: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 </w:t>
            </w: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2x05</w:t>
            </w: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 </w:t>
            </w: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SMD</w:t>
            </w:r>
          </w:p>
        </w:tc>
      </w:tr>
      <w:tr w:rsidR="001F4508" w:rsidRPr="001F4508" w14:paraId="6E444900" w14:textId="77777777" w:rsidTr="003D5D8B">
        <w:trPr>
          <w:trHeight w:val="300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068658" w14:textId="11EE77B1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I2C</w:t>
            </w:r>
            <w:r w:rsidR="003D5D8B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 </w:t>
            </w: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Connector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5CB149" w14:textId="004EC99F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J3,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0A3D20" w14:textId="09CD4B0A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D7B4EB" w14:textId="4DD80730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8D67AE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2 pins</w:t>
            </w:r>
          </w:p>
        </w:tc>
      </w:tr>
      <w:tr w:rsidR="001F4508" w:rsidRPr="001F4508" w14:paraId="07B55A65" w14:textId="77777777" w:rsidTr="003D5D8B">
        <w:trPr>
          <w:trHeight w:val="300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B18217" w14:textId="36474458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VCC</w:t>
            </w:r>
            <w:r w:rsidR="003D5D8B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 </w:t>
            </w: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Connector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D88C0A" w14:textId="69998F88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J4,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8133C0" w14:textId="23C477CE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AB179A" w14:textId="3DD00A3A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8D67AE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2 pins</w:t>
            </w:r>
          </w:p>
        </w:tc>
      </w:tr>
      <w:tr w:rsidR="001F4508" w:rsidRPr="001F4508" w14:paraId="19215E1A" w14:textId="77777777" w:rsidTr="003D5D8B">
        <w:trPr>
          <w:trHeight w:val="300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599A4D" w14:textId="4802C12A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SPI</w:t>
            </w:r>
            <w:r w:rsidR="003D5D8B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 </w:t>
            </w: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Connector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814BFF" w14:textId="43244C25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J5,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4D4F2E" w14:textId="4334E404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E34D82" w14:textId="39A33F0B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8D67AE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2 pins</w:t>
            </w:r>
          </w:p>
        </w:tc>
      </w:tr>
      <w:tr w:rsidR="001F4508" w:rsidRPr="001F4508" w14:paraId="7C8FA4B8" w14:textId="77777777" w:rsidTr="003D5D8B">
        <w:trPr>
          <w:trHeight w:val="300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23D82C" w14:textId="5A85869D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3V3</w:t>
            </w:r>
            <w:r w:rsidR="003D5D8B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 </w:t>
            </w: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Connector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28E9D2" w14:textId="6289F358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J6,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9F1553" w14:textId="5F1C408C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01EA8A" w14:textId="5B8D9959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8D67AE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2 pins</w:t>
            </w:r>
          </w:p>
        </w:tc>
      </w:tr>
      <w:tr w:rsidR="001F4508" w:rsidRPr="001F4508" w14:paraId="11B72A54" w14:textId="77777777" w:rsidTr="003D5D8B">
        <w:trPr>
          <w:trHeight w:val="300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AF18F6" w14:textId="242EDF29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Sensor</w:t>
            </w:r>
            <w:r w:rsidR="003D5D8B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 </w:t>
            </w: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Array</w:t>
            </w:r>
            <w:r w:rsidR="003D5D8B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 </w:t>
            </w: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Connector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5D616C" w14:textId="614950E2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J7,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6F2DB8" w14:textId="59E5258E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39E29B" w14:textId="2977EBFE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Connector</w:t>
            </w: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 </w:t>
            </w: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FFC-FPC:</w:t>
            </w:r>
            <w:r w:rsidR="00BF312A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 </w:t>
            </w: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Molex</w:t>
            </w: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 </w:t>
            </w: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x22</w:t>
            </w: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 </w:t>
            </w: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P1.00mm</w:t>
            </w:r>
          </w:p>
        </w:tc>
      </w:tr>
      <w:tr w:rsidR="001F4508" w:rsidRPr="001F4508" w14:paraId="614A41F4" w14:textId="77777777" w:rsidTr="003D5D8B">
        <w:trPr>
          <w:trHeight w:val="300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DFA013" w14:textId="21B72A26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Sensor</w:t>
            </w:r>
            <w:r w:rsidR="003D5D8B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 </w:t>
            </w: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Connector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0CBE4A" w14:textId="54B0C6BE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J8,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ECD800" w14:textId="46DEAB9A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275DE7" w14:textId="1057EA01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0831F5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2 pins</w:t>
            </w:r>
          </w:p>
        </w:tc>
      </w:tr>
      <w:tr w:rsidR="001F4508" w:rsidRPr="001F4508" w14:paraId="312EF900" w14:textId="77777777" w:rsidTr="003D5D8B">
        <w:trPr>
          <w:trHeight w:val="300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D12213" w14:textId="126CF442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Amp</w:t>
            </w:r>
            <w:r w:rsidR="003D5D8B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 </w:t>
            </w: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Sensor</w:t>
            </w:r>
            <w:r w:rsidR="003D5D8B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 </w:t>
            </w: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out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153D73" w14:textId="1CC53C4B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J9,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E312B5" w14:textId="676A05D0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5190DC" w14:textId="2B1B6A2A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0831F5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2 pins</w:t>
            </w:r>
          </w:p>
        </w:tc>
      </w:tr>
      <w:tr w:rsidR="001F4508" w:rsidRPr="001F4508" w14:paraId="7EB0F363" w14:textId="77777777" w:rsidTr="003D5D8B">
        <w:trPr>
          <w:trHeight w:val="300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134DDD" w14:textId="0A8ADDCC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Switch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9F0CF5" w14:textId="55A6D7D8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SW1,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5C10A5E" w14:textId="696DF8B7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B77930" w14:textId="51865501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Button</w:t>
            </w: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 </w:t>
            </w: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Switch</w:t>
            </w: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 </w:t>
            </w:r>
            <w:r w:rsidR="00BF312A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(</w:t>
            </w: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Slide</w:t>
            </w:r>
            <w:r w:rsidR="00BF312A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)</w:t>
            </w:r>
          </w:p>
        </w:tc>
      </w:tr>
      <w:tr w:rsidR="001F4508" w:rsidRPr="001F4508" w14:paraId="3C98C70D" w14:textId="77777777" w:rsidTr="003D5D8B">
        <w:trPr>
          <w:trHeight w:val="300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760BB5" w14:textId="3BF88348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INA326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AC0A93" w14:textId="7CB3680F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U4, U8,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1E91DA" w14:textId="3AEB83DC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CE3A21" w14:textId="58DDF82D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4B1A72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INA326EA/250</w:t>
            </w:r>
          </w:p>
        </w:tc>
      </w:tr>
      <w:tr w:rsidR="001F4508" w:rsidRPr="001F4508" w14:paraId="4EF89CD5" w14:textId="77777777" w:rsidTr="003D5D8B">
        <w:trPr>
          <w:trHeight w:val="300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C190701" w14:textId="19FC5024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24 Bit ADC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2E9491" w14:textId="09AC0B8D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U9,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066B65" w14:textId="782E60AA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52F11B" w14:textId="09053760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MCP3562</w:t>
            </w: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 </w:t>
            </w: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TSSOP-20</w:t>
            </w:r>
          </w:p>
        </w:tc>
      </w:tr>
      <w:tr w:rsidR="001F4508" w:rsidRPr="001F4508" w14:paraId="468AD3C0" w14:textId="77777777" w:rsidTr="003D5D8B">
        <w:trPr>
          <w:trHeight w:val="300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A57351" w14:textId="55F07285" w:rsidR="001F4508" w:rsidRPr="001F4508" w:rsidRDefault="003D5D8B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V reg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45BF66" w14:textId="2843DCB1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U3,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CC5EC8" w14:textId="263F607B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5CF75F" w14:textId="70951351" w:rsidR="001F4508" w:rsidRPr="001F4508" w:rsidRDefault="003D5D8B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TLV71310PDBV </w:t>
            </w: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  </w:t>
            </w:r>
            <w:r w:rsidR="001F4508"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SOT-23-5</w:t>
            </w:r>
          </w:p>
        </w:tc>
      </w:tr>
      <w:tr w:rsidR="00624452" w:rsidRPr="001F4508" w14:paraId="292E69FA" w14:textId="77777777" w:rsidTr="003D5D8B">
        <w:trPr>
          <w:trHeight w:val="300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6F6CAB" w14:textId="406ADBAE" w:rsidR="00624452" w:rsidRDefault="00624452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USB connector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A8AA59" w14:textId="0915C896" w:rsidR="00624452" w:rsidRPr="001F4508" w:rsidRDefault="00624452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J11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9BE415" w14:textId="23BCD658" w:rsidR="00624452" w:rsidRPr="001F4508" w:rsidRDefault="00624452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89EBF8" w14:textId="3D0FF3A5" w:rsidR="00624452" w:rsidRPr="001F4508" w:rsidRDefault="00624452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624452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USB_Micro-B_Molex-105133</w:t>
            </w: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-</w:t>
            </w:r>
            <w:r>
              <w:t xml:space="preserve"> </w:t>
            </w:r>
            <w:r w:rsidRPr="00624452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0001</w:t>
            </w:r>
          </w:p>
        </w:tc>
      </w:tr>
      <w:tr w:rsidR="001F4508" w:rsidRPr="001F4508" w14:paraId="1A2996D2" w14:textId="77777777" w:rsidTr="003D5D8B">
        <w:trPr>
          <w:trHeight w:val="300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D49EFA" w14:textId="445CC6B4" w:rsidR="001F4508" w:rsidRPr="001F4508" w:rsidRDefault="003D5D8B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Var dig resistor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E3BD53" w14:textId="4418CC17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U5, U7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E3178F" w14:textId="686518EF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0B8CEA" w14:textId="4501DBD5" w:rsidR="001F4508" w:rsidRPr="001F4508" w:rsidRDefault="003D5D8B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AD5272BRM </w:t>
            </w: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   </w:t>
            </w:r>
            <w:r w:rsidR="001F4508"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MSOP-10</w:t>
            </w: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 </w:t>
            </w:r>
            <w:r w:rsidR="001F4508"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P0.5mm</w:t>
            </w:r>
          </w:p>
        </w:tc>
      </w:tr>
      <w:tr w:rsidR="00624452" w:rsidRPr="001F4508" w14:paraId="3F64EF6C" w14:textId="77777777" w:rsidTr="00624452">
        <w:trPr>
          <w:trHeight w:val="300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7A803A" w14:textId="6FC7104A" w:rsidR="00624452" w:rsidRDefault="00624452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lastRenderedPageBreak/>
              <w:t>ESD protection for USB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961EB0" w14:textId="58F1C3A2" w:rsidR="00624452" w:rsidRPr="001F4508" w:rsidRDefault="00624452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U11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F243C2D" w14:textId="4DEAF165" w:rsidR="00624452" w:rsidRPr="001F4508" w:rsidRDefault="00624452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255619" w14:textId="008EF72A" w:rsidR="00624452" w:rsidRPr="00624452" w:rsidRDefault="00624452" w:rsidP="00624452">
            <w:pPr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624452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USBLC6-2SC6</w:t>
            </w:r>
          </w:p>
        </w:tc>
      </w:tr>
      <w:tr w:rsidR="001F4508" w:rsidRPr="001F4508" w14:paraId="0831A014" w14:textId="77777777" w:rsidTr="003D5D8B">
        <w:trPr>
          <w:trHeight w:val="300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6D95EA" w14:textId="35F3ED9F" w:rsidR="001F4508" w:rsidRPr="001F4508" w:rsidRDefault="003D5D8B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  </w:t>
            </w:r>
            <w:r w:rsidRPr="004B1A72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Cap Semi 0</w:t>
            </w: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805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1D1238" w14:textId="0B678439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C1, C15, C16, C22, C28, C33, C35,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50AA83" w14:textId="47513AFD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7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AA37F5" w14:textId="557037AF" w:rsidR="001F4508" w:rsidRPr="001F4508" w:rsidRDefault="001F4508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0u</w:t>
            </w:r>
          </w:p>
        </w:tc>
      </w:tr>
      <w:tr w:rsidR="003D5D8B" w:rsidRPr="001F4508" w14:paraId="04DE069B" w14:textId="77777777" w:rsidTr="003D5D8B">
        <w:trPr>
          <w:trHeight w:val="300"/>
        </w:trPr>
        <w:tc>
          <w:tcPr>
            <w:tcW w:w="20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D6CC38" w14:textId="55141768" w:rsidR="003D5D8B" w:rsidRPr="001F4508" w:rsidRDefault="003D5D8B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  </w:t>
            </w:r>
            <w:r w:rsidRPr="004B1A72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Cap Semi </w:t>
            </w: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0402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657FF3" w14:textId="1D482AB1" w:rsidR="003D5D8B" w:rsidRPr="001F4508" w:rsidRDefault="003D5D8B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C2, C3, C4, C5, C6, C7, C8, C9, C10, C17, C19, C20, C23, C29, C34, C36,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EA4DA5" w14:textId="1250C7D1" w:rsidR="003D5D8B" w:rsidRPr="001F4508" w:rsidRDefault="003D5D8B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6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B1678A" w14:textId="3E7D2BA9" w:rsidR="003D5D8B" w:rsidRPr="001F4508" w:rsidRDefault="003D5D8B" w:rsidP="001F4508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00n</w:t>
            </w:r>
          </w:p>
        </w:tc>
      </w:tr>
      <w:tr w:rsidR="003D5D8B" w:rsidRPr="001F4508" w14:paraId="542B3B03" w14:textId="77777777" w:rsidTr="003D5D8B">
        <w:trPr>
          <w:trHeight w:val="300"/>
        </w:trPr>
        <w:tc>
          <w:tcPr>
            <w:tcW w:w="202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B02A3F" w14:textId="6B317758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5186BC" w14:textId="1EBD1DEA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C18,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AA9797" w14:textId="58315700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8645A8" w14:textId="77E36F4B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0n</w:t>
            </w:r>
          </w:p>
        </w:tc>
      </w:tr>
      <w:tr w:rsidR="003D5D8B" w:rsidRPr="001F4508" w14:paraId="6AB64571" w14:textId="77777777" w:rsidTr="003D5D8B">
        <w:trPr>
          <w:trHeight w:val="300"/>
        </w:trPr>
        <w:tc>
          <w:tcPr>
            <w:tcW w:w="20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83BB08" w14:textId="63BC68C6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AAECAF" w14:textId="692049B5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C13, C14,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46DA0D" w14:textId="003230F7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2814E4" w14:textId="24C1D30F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2p</w:t>
            </w:r>
          </w:p>
        </w:tc>
      </w:tr>
      <w:tr w:rsidR="003D5D8B" w:rsidRPr="001F4508" w14:paraId="0814661F" w14:textId="77777777" w:rsidTr="003D5D8B">
        <w:trPr>
          <w:trHeight w:val="300"/>
        </w:trPr>
        <w:tc>
          <w:tcPr>
            <w:tcW w:w="20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92FF5A" w14:textId="46D5BFDF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  </w:t>
            </w:r>
            <w:r w:rsidRPr="004B1A72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Cap Semi 0603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5B10D6" w14:textId="112EACA6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C11, C12,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A1C65F" w14:textId="46A21F97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44022D" w14:textId="54A2C20A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2.2u</w:t>
            </w:r>
          </w:p>
        </w:tc>
      </w:tr>
      <w:tr w:rsidR="003D5D8B" w:rsidRPr="001F4508" w14:paraId="1209A7ED" w14:textId="77777777" w:rsidTr="003D5D8B">
        <w:trPr>
          <w:trHeight w:val="300"/>
        </w:trPr>
        <w:tc>
          <w:tcPr>
            <w:tcW w:w="202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19E6AC9" w14:textId="07D39C50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736B5A" w14:textId="4304EF0A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C21, C24, C25, C27, C30, C31,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EA165D" w14:textId="617695D0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6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68D03E" w14:textId="68A3CEA1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u</w:t>
            </w:r>
          </w:p>
        </w:tc>
      </w:tr>
      <w:tr w:rsidR="003D5D8B" w:rsidRPr="001F4508" w14:paraId="72B2D8A1" w14:textId="77777777" w:rsidTr="003D5D8B">
        <w:trPr>
          <w:trHeight w:val="300"/>
        </w:trPr>
        <w:tc>
          <w:tcPr>
            <w:tcW w:w="20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7BFAEE" w14:textId="5C2059C4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56290C" w14:textId="2F5335C4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C26, C32,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7167C2" w14:textId="1D5E498C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A6525E" w14:textId="3779997F" w:rsidR="003D5D8B" w:rsidRPr="001F4508" w:rsidRDefault="004A15CE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0.2</w:t>
            </w:r>
            <w:r w:rsidR="003D5D8B"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n</w:t>
            </w:r>
          </w:p>
        </w:tc>
      </w:tr>
      <w:tr w:rsidR="003D5D8B" w:rsidRPr="001F4508" w14:paraId="230B252B" w14:textId="77777777" w:rsidTr="003D5D8B">
        <w:trPr>
          <w:trHeight w:val="300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2D9BB0" w14:textId="3A804940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LED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BA8AE0" w14:textId="31940957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D1, D3, D4, D6,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6E8859" w14:textId="39BB733A" w:rsidR="003D5D8B" w:rsidRPr="001F4508" w:rsidRDefault="004A15CE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71710F" w14:textId="4857D728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LED</w:t>
            </w:r>
          </w:p>
        </w:tc>
      </w:tr>
      <w:tr w:rsidR="003D5D8B" w:rsidRPr="001F4508" w14:paraId="6DA7A7B2" w14:textId="77777777" w:rsidTr="003D5D8B">
        <w:trPr>
          <w:trHeight w:val="300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9D987E" w14:textId="4D86E69E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Diode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F00A9E" w14:textId="016B79BE" w:rsidR="003D5D8B" w:rsidRPr="004A15CE" w:rsidRDefault="004A15CE" w:rsidP="004A15CE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4A15CE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D2, D5, D7, D8, D9,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D41828" w14:textId="50E6ED99" w:rsidR="003D5D8B" w:rsidRPr="001F4508" w:rsidRDefault="004A15CE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5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AF7852" w14:textId="4E937FB7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B5819W</w:t>
            </w:r>
          </w:p>
        </w:tc>
      </w:tr>
      <w:tr w:rsidR="003D5D8B" w:rsidRPr="001F4508" w14:paraId="3D9B5FF1" w14:textId="77777777" w:rsidTr="003D5D8B">
        <w:trPr>
          <w:trHeight w:val="300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D9438F" w14:textId="269B02EA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Inductor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01B45E" w14:textId="2A3D7B1C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FB1, FB2,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7157CF" w14:textId="7CB862B5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427BFD" w14:textId="4B96361D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00 @ 100 MHz</w:t>
            </w:r>
          </w:p>
        </w:tc>
      </w:tr>
      <w:tr w:rsidR="003D5D8B" w:rsidRPr="001F4508" w14:paraId="50C6973D" w14:textId="77777777" w:rsidTr="003D5D8B">
        <w:trPr>
          <w:trHeight w:val="300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BC81E3" w14:textId="02F1B0C5" w:rsidR="003D5D8B" w:rsidRPr="001F4508" w:rsidRDefault="00624452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Crystal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CF9311" w14:textId="13A89E3E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HSE1,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49D674" w14:textId="48AFA9D9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B513D5" w14:textId="08D96A6D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6MHz</w:t>
            </w:r>
          </w:p>
        </w:tc>
      </w:tr>
      <w:tr w:rsidR="004A15CE" w:rsidRPr="001F4508" w14:paraId="6BAC02CC" w14:textId="77777777" w:rsidTr="003D5D8B">
        <w:trPr>
          <w:trHeight w:val="300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27F551" w14:textId="7DD3F826" w:rsidR="004A15CE" w:rsidRDefault="004A15CE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Mosfet</w:t>
            </w:r>
            <w:bookmarkStart w:id="0" w:name="_GoBack"/>
            <w:bookmarkEnd w:id="0"/>
            <w:proofErr w:type="spellEnd"/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FB15DE" w14:textId="09115D2B" w:rsidR="004A15CE" w:rsidRPr="001F4508" w:rsidRDefault="004A15CE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Q1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82BFA4" w14:textId="77777777" w:rsidR="004A15CE" w:rsidRPr="001F4508" w:rsidRDefault="004A15CE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FEAFD2" w14:textId="22844B74" w:rsidR="004A15CE" w:rsidRPr="004A15CE" w:rsidRDefault="004A15CE" w:rsidP="004A15CE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4A15CE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AO3401A</w:t>
            </w:r>
          </w:p>
        </w:tc>
      </w:tr>
      <w:tr w:rsidR="003D5D8B" w:rsidRPr="001F4508" w14:paraId="103FC0F0" w14:textId="77777777" w:rsidTr="003D5D8B">
        <w:trPr>
          <w:trHeight w:val="300"/>
        </w:trPr>
        <w:tc>
          <w:tcPr>
            <w:tcW w:w="20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A4D639" w14:textId="07973EEA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4B1A72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Resistor 0603</w:t>
            </w:r>
            <w:r w:rsidR="004A15CE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, 0402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BB4B74" w14:textId="6C39C480" w:rsidR="003D5D8B" w:rsidRPr="004A15CE" w:rsidRDefault="004A15CE" w:rsidP="004A15CE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R1, R2, R6, R7, R19,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4A9FFF" w14:textId="168AB2D9" w:rsidR="003D5D8B" w:rsidRPr="001F4508" w:rsidRDefault="004A15CE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5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E8C0F8" w14:textId="5191966F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2k2</w:t>
            </w:r>
          </w:p>
        </w:tc>
      </w:tr>
      <w:tr w:rsidR="003D5D8B" w:rsidRPr="001F4508" w14:paraId="3605D2E6" w14:textId="77777777" w:rsidTr="003D5D8B">
        <w:trPr>
          <w:trHeight w:val="300"/>
        </w:trPr>
        <w:tc>
          <w:tcPr>
            <w:tcW w:w="202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D97EAA" w14:textId="69FD723E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DD4AE6" w14:textId="03FEC338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R3, R4, R10, R14,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8F3F3C" w14:textId="0DBF80BF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79A6EE" w14:textId="46C228FB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0k</w:t>
            </w:r>
          </w:p>
        </w:tc>
      </w:tr>
      <w:tr w:rsidR="003D5D8B" w:rsidRPr="001F4508" w14:paraId="67B8499D" w14:textId="77777777" w:rsidTr="003D5D8B">
        <w:trPr>
          <w:trHeight w:val="300"/>
        </w:trPr>
        <w:tc>
          <w:tcPr>
            <w:tcW w:w="202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78A49D" w14:textId="3B14A5BE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4FD374" w14:textId="5F93ECCB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R5,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7000B9" w14:textId="06BAE9CB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FD8B583" w14:textId="384B57C0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220</w:t>
            </w:r>
          </w:p>
        </w:tc>
      </w:tr>
      <w:tr w:rsidR="003D5D8B" w:rsidRPr="001F4508" w14:paraId="7CFF85BD" w14:textId="77777777" w:rsidTr="003D5D8B">
        <w:trPr>
          <w:trHeight w:val="300"/>
        </w:trPr>
        <w:tc>
          <w:tcPr>
            <w:tcW w:w="202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ED02F3" w14:textId="22272F1C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96E1DE" w14:textId="48F02374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R8, R20,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63E753" w14:textId="4BA7D262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AE47A7" w14:textId="5EDA6B95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.5k</w:t>
            </w:r>
          </w:p>
        </w:tc>
      </w:tr>
      <w:tr w:rsidR="003D5D8B" w:rsidRPr="001F4508" w14:paraId="57E885F4" w14:textId="77777777" w:rsidTr="003D5D8B">
        <w:trPr>
          <w:trHeight w:val="300"/>
        </w:trPr>
        <w:tc>
          <w:tcPr>
            <w:tcW w:w="202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BAAD13" w14:textId="54470AC8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8EB734" w14:textId="302139E1" w:rsidR="003D5D8B" w:rsidRPr="004A15CE" w:rsidRDefault="004A15CE" w:rsidP="004A15CE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4A15CE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R23, R24, R25, R26,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16FEC2" w14:textId="05B6351F" w:rsidR="003D5D8B" w:rsidRPr="001F4508" w:rsidRDefault="004A15CE" w:rsidP="004A15CE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385382" w14:textId="4AFFABBC" w:rsidR="003D5D8B" w:rsidRPr="001F4508" w:rsidRDefault="004A15CE" w:rsidP="004A15CE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00, 0402</w:t>
            </w:r>
          </w:p>
        </w:tc>
      </w:tr>
      <w:tr w:rsidR="003D5D8B" w:rsidRPr="001F4508" w14:paraId="73FBCC77" w14:textId="77777777" w:rsidTr="003D5D8B">
        <w:trPr>
          <w:trHeight w:val="300"/>
        </w:trPr>
        <w:tc>
          <w:tcPr>
            <w:tcW w:w="202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67D8C8" w14:textId="44756AAE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F41CCA" w14:textId="1CAE803B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R11, R17,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014AB2" w14:textId="05EEDFF8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9B7C48" w14:textId="6427E8CB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00</w:t>
            </w:r>
          </w:p>
        </w:tc>
      </w:tr>
      <w:tr w:rsidR="003D5D8B" w:rsidRPr="001F4508" w14:paraId="72A7A018" w14:textId="77777777" w:rsidTr="003D5D8B">
        <w:trPr>
          <w:trHeight w:val="300"/>
        </w:trPr>
        <w:tc>
          <w:tcPr>
            <w:tcW w:w="202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DFEA3E" w14:textId="678A6EC0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2A0D7D" w14:textId="6D7A0F2E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R12, R15,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543A65" w14:textId="3812CF0A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510131" w14:textId="18FE366C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6k</w:t>
            </w:r>
          </w:p>
        </w:tc>
      </w:tr>
      <w:tr w:rsidR="003D5D8B" w:rsidRPr="001F4508" w14:paraId="0F12A83D" w14:textId="77777777" w:rsidTr="003D5D8B">
        <w:trPr>
          <w:trHeight w:val="300"/>
        </w:trPr>
        <w:tc>
          <w:tcPr>
            <w:tcW w:w="202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B5BD1E" w14:textId="44C797E9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25003E" w14:textId="7EA536F1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R13, R16,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8703EB" w14:textId="449D7F58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AE2D75" w14:textId="59ECE6A5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20k</w:t>
            </w:r>
          </w:p>
        </w:tc>
      </w:tr>
      <w:tr w:rsidR="003D5D8B" w:rsidRPr="001F4508" w14:paraId="233B6055" w14:textId="77777777" w:rsidTr="003D5D8B">
        <w:trPr>
          <w:trHeight w:val="300"/>
        </w:trPr>
        <w:tc>
          <w:tcPr>
            <w:tcW w:w="202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CCF19E" w14:textId="381BAF85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5E22DA" w14:textId="6430493E" w:rsidR="003D5D8B" w:rsidRPr="004A15CE" w:rsidRDefault="004A15CE" w:rsidP="004A15CE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4A15CE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Ref1, Ref2, Ref3, Ref4,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6BC09E" w14:textId="2B76CA08" w:rsidR="003D5D8B" w:rsidRPr="001F4508" w:rsidRDefault="004A15CE" w:rsidP="004A15CE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4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C92273" w14:textId="0E58883A" w:rsidR="003D5D8B" w:rsidRPr="001F4508" w:rsidRDefault="004A15CE" w:rsidP="004A15CE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M</w:t>
            </w:r>
          </w:p>
        </w:tc>
      </w:tr>
      <w:tr w:rsidR="004A15CE" w:rsidRPr="001F4508" w14:paraId="20B7A36D" w14:textId="77777777" w:rsidTr="003D5D8B">
        <w:trPr>
          <w:trHeight w:val="300"/>
        </w:trPr>
        <w:tc>
          <w:tcPr>
            <w:tcW w:w="202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68B166" w14:textId="77777777" w:rsidR="004A15CE" w:rsidRPr="001F4508" w:rsidRDefault="004A15CE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6A6FF9" w14:textId="5BD73EE8" w:rsidR="004A15CE" w:rsidRPr="004A15CE" w:rsidRDefault="004A15CE" w:rsidP="004A15CE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4A15CE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RgainA1, RgainB1,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5655BB" w14:textId="6B9536DA" w:rsidR="004A15CE" w:rsidRDefault="004A15CE" w:rsidP="004A15CE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23E290" w14:textId="287D34E2" w:rsidR="004A15CE" w:rsidRDefault="004A15CE" w:rsidP="004A15CE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2k</w:t>
            </w:r>
          </w:p>
        </w:tc>
      </w:tr>
      <w:tr w:rsidR="003D5D8B" w:rsidRPr="001F4508" w14:paraId="6B41015D" w14:textId="77777777" w:rsidTr="003D5D8B">
        <w:trPr>
          <w:trHeight w:val="300"/>
        </w:trPr>
        <w:tc>
          <w:tcPr>
            <w:tcW w:w="20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EB6C74" w14:textId="19294E0C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AC743B" w14:textId="782135A7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R_GND1, R_GND2,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F3F053" w14:textId="3AB5D81A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57616B" w14:textId="04687618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0</w:t>
            </w:r>
          </w:p>
        </w:tc>
      </w:tr>
      <w:tr w:rsidR="003D5D8B" w:rsidRPr="001F4508" w14:paraId="39286F98" w14:textId="77777777" w:rsidTr="003D5D8B">
        <w:trPr>
          <w:trHeight w:val="300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DE2F2B" w14:textId="07D00D62" w:rsidR="003D5D8B" w:rsidRPr="001F4508" w:rsidRDefault="004A15CE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Switch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C44B20" w14:textId="2D1433B7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S1,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8307E8" w14:textId="6D302DC4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D31DBB" w14:textId="7C5EBB54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825910-6</w:t>
            </w:r>
          </w:p>
        </w:tc>
      </w:tr>
      <w:tr w:rsidR="003D5D8B" w:rsidRPr="001F4508" w14:paraId="2DA424CC" w14:textId="77777777" w:rsidTr="003D5D8B">
        <w:trPr>
          <w:trHeight w:val="300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4DD9D5" w14:textId="77FFC475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Microcontroller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AAA263" w14:textId="7B10CA9E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U1,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2479EB" w14:textId="6C58AD9D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6610EC" w14:textId="5CDCA1EE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STM32F405RGTx</w:t>
            </w:r>
          </w:p>
        </w:tc>
      </w:tr>
      <w:tr w:rsidR="003D5D8B" w:rsidRPr="001F4508" w14:paraId="5F1BB120" w14:textId="77777777" w:rsidTr="003D5D8B">
        <w:trPr>
          <w:trHeight w:val="300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2471B7" w14:textId="440AB233" w:rsidR="003D5D8B" w:rsidRPr="001F4508" w:rsidRDefault="00624452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3.3V Voltage regulator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2B3785" w14:textId="4E3A191E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 xml:space="preserve">U2,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FDD270" w14:textId="21095227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1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7F0CD3" w14:textId="1F3EA0E8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AMS1117-3.3</w:t>
            </w:r>
          </w:p>
        </w:tc>
      </w:tr>
      <w:tr w:rsidR="003D5D8B" w:rsidRPr="001F4508" w14:paraId="3DC90810" w14:textId="77777777" w:rsidTr="003D5D8B">
        <w:trPr>
          <w:trHeight w:val="300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66F47D" w14:textId="73B69C1A" w:rsidR="003D5D8B" w:rsidRPr="001F4508" w:rsidRDefault="00624452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Multiplexer</w:t>
            </w:r>
          </w:p>
        </w:tc>
        <w:tc>
          <w:tcPr>
            <w:tcW w:w="25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BE446A" w14:textId="560B2C54" w:rsidR="003D5D8B" w:rsidRPr="001F4508" w:rsidRDefault="003D5D8B" w:rsidP="003D5D8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6, 10,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536AA6" w14:textId="7DA16E37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1F4508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2</w:t>
            </w:r>
          </w:p>
        </w:tc>
        <w:tc>
          <w:tcPr>
            <w:tcW w:w="38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2F61D6" w14:textId="675D780E" w:rsidR="003D5D8B" w:rsidRPr="001F4508" w:rsidRDefault="003D5D8B" w:rsidP="003D5D8B">
            <w:pPr>
              <w:spacing w:after="0" w:line="240" w:lineRule="auto"/>
              <w:jc w:val="center"/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</w:pPr>
            <w:r w:rsidRPr="003D5D8B">
              <w:rPr>
                <w:rFonts w:ascii="MS Sans Serif" w:eastAsia="Times New Roman" w:hAnsi="MS Sans Serif" w:cs="Calibri"/>
                <w:color w:val="000000"/>
                <w:sz w:val="16"/>
                <w:szCs w:val="16"/>
              </w:rPr>
              <w:t>CD74HC4067M</w:t>
            </w:r>
          </w:p>
        </w:tc>
      </w:tr>
    </w:tbl>
    <w:p w14:paraId="2CADEB62" w14:textId="77777777" w:rsidR="00BA15B3" w:rsidRDefault="00BA15B3"/>
    <w:sectPr w:rsidR="00BA15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Sans Serif">
    <w:altName w:val="Microsoft Sans Serif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Mjc0tDQxMzE3NTJV0lEKTi0uzszPAykwrAUAscxXRywAAAA="/>
  </w:docVars>
  <w:rsids>
    <w:rsidRoot w:val="00AE13EA"/>
    <w:rsid w:val="00007A5A"/>
    <w:rsid w:val="001F4508"/>
    <w:rsid w:val="003D11CA"/>
    <w:rsid w:val="003D5D8B"/>
    <w:rsid w:val="00455994"/>
    <w:rsid w:val="004A15CE"/>
    <w:rsid w:val="004E56C0"/>
    <w:rsid w:val="00575F06"/>
    <w:rsid w:val="00624452"/>
    <w:rsid w:val="006A2623"/>
    <w:rsid w:val="006C6A3E"/>
    <w:rsid w:val="007D1DF4"/>
    <w:rsid w:val="00AE13EA"/>
    <w:rsid w:val="00BA15B3"/>
    <w:rsid w:val="00BF312A"/>
    <w:rsid w:val="00C56A7F"/>
    <w:rsid w:val="00CC67EC"/>
    <w:rsid w:val="00CF3E74"/>
    <w:rsid w:val="00D36F6A"/>
    <w:rsid w:val="00E45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EBF660"/>
  <w15:chartTrackingRefBased/>
  <w15:docId w15:val="{15EE8D62-D59D-4686-BF25-C93F12F4E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15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gure">
    <w:name w:val="Figure"/>
    <w:basedOn w:val="Normal"/>
    <w:link w:val="FigureChar"/>
    <w:qFormat/>
    <w:rsid w:val="00007A5A"/>
    <w:pPr>
      <w:spacing w:line="360" w:lineRule="auto"/>
      <w:jc w:val="center"/>
    </w:pPr>
    <w:rPr>
      <w:rFonts w:ascii="Arial" w:hAnsi="Arial" w:cs="Arial"/>
      <w:i/>
      <w:sz w:val="20"/>
      <w:szCs w:val="20"/>
      <w:lang w:val="de-DE"/>
    </w:rPr>
  </w:style>
  <w:style w:type="character" w:customStyle="1" w:styleId="FigureChar">
    <w:name w:val="Figure Char"/>
    <w:basedOn w:val="DefaultParagraphFont"/>
    <w:link w:val="Figure"/>
    <w:rsid w:val="00007A5A"/>
    <w:rPr>
      <w:rFonts w:ascii="Arial" w:hAnsi="Arial" w:cs="Arial"/>
      <w:i/>
      <w:sz w:val="20"/>
      <w:szCs w:val="2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574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4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5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0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4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7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5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2</Pages>
  <Words>251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erva Gabriela Vargas Gleason</dc:creator>
  <cp:keywords/>
  <dc:description/>
  <cp:lastModifiedBy>Minerva Gabriela Vargas Gleason</cp:lastModifiedBy>
  <cp:revision>3</cp:revision>
  <dcterms:created xsi:type="dcterms:W3CDTF">2020-08-27T08:41:00Z</dcterms:created>
  <dcterms:modified xsi:type="dcterms:W3CDTF">2021-01-04T10:01:00Z</dcterms:modified>
</cp:coreProperties>
</file>